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ud tonka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; acetyl cedrene; 7-hydroxycitronellal; benzyl alcohol; citronellol; 1-(1,2,3,4,5,6,7,8-octahydro-2,3,8,8-tetramethyl-2-naphthyl)ethan-1-one; coumarin; gerani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3-dihydro-2,2,6-trimethyl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6-26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3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15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zbarwna. Żółta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sa. Pikantny. Sandałowiec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3 (Acute Oral toxicity - Acute Toxic Class Method), Guideline: EU Method B.1 tris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,73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5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tonk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tonk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tonk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F30AC2-CC38-4290-830E-4100490E9EC8}"/>
</file>

<file path=customXml/itemProps3.xml><?xml version="1.0" encoding="utf-8"?>
<ds:datastoreItem xmlns:ds="http://schemas.openxmlformats.org/officeDocument/2006/customXml" ds:itemID="{28B54D34-06BB-40D6-8C45-B4C423B8E8B2}"/>
</file>

<file path=customXml/itemProps4.xml><?xml version="1.0" encoding="utf-8"?>
<ds:datastoreItem xmlns:ds="http://schemas.openxmlformats.org/officeDocument/2006/customXml" ds:itemID="{91089FFB-D2EC-454A-A9EA-22FD2FF121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